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Лисягин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658627" cy="3801978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380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4482829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4416322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334000" cy="4362450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3403642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518902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478486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544257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444999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4188804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8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836041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792557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Лисягин Евгений НБИ-01-20</dc:creator>
  <dc:language>ru-RU</dc:language>
  <cp:keywords/>
  <dcterms:created xsi:type="dcterms:W3CDTF">2023-09-04T14:49:21Z</dcterms:created>
  <dcterms:modified xsi:type="dcterms:W3CDTF">2023-09-04T14:4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